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Canada</w:t>
      </w:r>
      <w:r>
        <w:t xml:space="preserve"> </w:t>
      </w:r>
      <w:r>
        <w:t xml:space="preserve">Toronto</w:t>
      </w:r>
    </w:p>
    <w:bookmarkStart w:id="20" w:name="scholarship-application-letter"/>
    <w:p>
      <w:pPr>
        <w:pStyle w:val="Heading1"/>
      </w:pPr>
      <w:r>
        <w:t xml:space="preserve">SCHOLARSHIP APPLICATION LETTER</w:t>
      </w:r>
    </w:p>
    <w:p>
      <w:pPr>
        <w:pStyle w:val="FirstParagraph"/>
      </w:pPr>
      <w:r>
        <w:t xml:space="preserve">For Culinary Arts Program at Toronto Institute of Culinary Excellence</w:t>
      </w:r>
    </w:p>
    <w:bookmarkEnd w:id="20"/>
    <w:p>
      <w:pPr>
        <w:pStyle w:val="BodyText"/>
      </w:pPr>
      <w:r>
        <w:t xml:space="preserve">October 26, 2023</w:t>
      </w:r>
    </w:p>
    <w:p>
      <w:pPr>
        <w:pStyle w:val="BodyText"/>
      </w:pPr>
      <w:r>
        <w:t xml:space="preserve">Selection Committee</w:t>
      </w:r>
    </w:p>
    <w:p>
      <w:pPr>
        <w:pStyle w:val="BodyText"/>
      </w:pPr>
      <w:r>
        <w:t xml:space="preserve">Canada Toronto Scholarship Foundation</w:t>
      </w:r>
    </w:p>
    <w:p>
      <w:pPr>
        <w:pStyle w:val="BodyText"/>
      </w:pPr>
      <w:r>
        <w:t xml:space="preserve">150 St. Clair Avenue East, Suite 101</w:t>
      </w:r>
    </w:p>
    <w:p>
      <w:pPr>
        <w:pStyle w:val="BodyText"/>
      </w:pPr>
      <w:r>
        <w:t xml:space="preserve">Toronto, ON M4T 2Z7</w:t>
      </w:r>
    </w:p>
    <w:bookmarkStart w:id="21" w:name="X13efedc1a778dea47b1d6030953ced6cc4a509b"/>
    <w:p>
      <w:pPr>
        <w:pStyle w:val="Heading2"/>
      </w:pPr>
      <w:r>
        <w:t xml:space="preserve">Subject: Application for Full Tuition Scholarship in Culinary Arts Program</w:t>
      </w:r>
    </w:p>
    <w:p>
      <w:pPr>
        <w:pStyle w:val="FirstParagraph"/>
      </w:pPr>
      <w:r>
        <w:t xml:space="preserve">Dear Esteemed Members of the Selection Committee,</w:t>
      </w:r>
    </w:p>
    <w:p>
      <w:pPr>
        <w:pStyle w:val="BodyText"/>
      </w:pPr>
      <w:r>
        <w:t xml:space="preserve">With profound enthusiasm and unwavering dedication to the culinary arts, I am submitting this Scholarship Application Letter to express my earnest desire to pursue advanced training at Toronto's premier culinary institution. As an aspiring Chef with three years of hands-on experience in high-volume restaurant kitchens across Southeast Asia, I have cultivated a deep passion for sustainable gastronomy and cultural fusion that aligns seamlessly with Canada Toronto's vibrant food scene. This Scholarship Application Letter represents not merely an academic pursuit, but the pivotal step toward realizing my vision to become a transformative culinary leader in Toronto's diverse food landscape.</w:t>
      </w:r>
    </w:p>
    <w:p>
      <w:pPr>
        <w:pStyle w:val="BodyText"/>
      </w:pPr>
      <w:r>
        <w:t xml:space="preserve">My journey as a Chef began at age 16 in Bangkok, where I apprenticed under Master Chef Somchai Chaiyakul at his acclaimed restaurant "Flavors of Siam." Over the subsequent years, I honed my skills through rigorous training in classical French techniques while simultaneously developing signature dishes that blend Thai ingredients with modern Canadian sensibilities. My most significant achievement was creating a "Mangosteen-Infused Maple Glaze" for local farmers' markets that earned recognition at the 2022 Southeast Asian Culinary Festival. However, I soon realized that to elevate my craft beyond regional boundaries, I needed to immerse myself in Canada Toronto's unparalleled culinary ecosystem – a city where over 150 distinct cultural cuisines converge in its restaurants and food markets.</w:t>
      </w:r>
    </w:p>
    <w:p>
      <w:pPr>
        <w:pStyle w:val="BodyText"/>
      </w:pPr>
      <w:r>
        <w:t xml:space="preserve">The decision to pursue culinary arts education specifically in Canada Toronto is profoundly intentional. This metropolis stands as the epicenter of global gastronomy where innovation thrives at the intersection of multiculturalism and sustainability. Toronto's commitment to farm-to-table initiatives, such as the Greenbelt Program, resonates deeply with my philosophy that exceptional cuisine must honor both community and environment. I have meticulously researched institutions like The Canadian Culinary Institute (CCI) in downtown Toronto, which offers a unique curriculum blending advanced culinary techniques with sustainable food systems management – precisely the expertise I require to establish my future restaurant concept focused on zero-waste dining.</w:t>
      </w:r>
    </w:p>
    <w:p>
      <w:pPr>
        <w:pStyle w:val="BodyText"/>
      </w:pPr>
      <w:r>
        <w:t xml:space="preserve">My professional background has prepared me for the rigorous demands of Toronto's culinary environment. At "Urban Harvest Kitchen" in Bangkok, I managed daily operations for 120 covers while implementing a comprehensive food waste tracking system that reduced kitchen scrap by 45%. This experience taught me to balance precision with adaptability – qualities indispensable when working within Canada Toronto's dynamic restaurant culture where seasonal ingredients and evolving customer preferences require constant innovation. Furthermore, my volunteer work with "Food Not Bombs" community kitchen provided invaluable insights into Toronto's food equity challenges, reinforcing my commitment to using culinary skills for social impact.</w:t>
      </w:r>
    </w:p>
    <w:p>
      <w:pPr>
        <w:pStyle w:val="BodyText"/>
      </w:pPr>
      <w:r>
        <w:t xml:space="preserve">This Scholarship Application Letter represents a critical investment in Canada Toronto's future culinary landscape. The $25,000 scholarship would eliminate financial barriers allowing me to fully engage with CCI's industry immersion program – including mandatory externships at renowned Toronto establishments like Canoe and Bar Isabel. I am particularly eager to learn from Chef Mark McEwan's sustainable seafood initiatives and contribute my Southeast Asian perspective to the collaborative kitchen environment. My goal extends beyond personal achievement; I aspire to open "Rooted," a Toronto-based restaurant that creates culinary pathways for immigrant chefs while showcasing Canadian-grown heirloom vegetables in innovative dishes.</w:t>
      </w:r>
    </w:p>
    <w:p>
      <w:pPr>
        <w:pStyle w:val="BodyText"/>
      </w:pPr>
      <w:r>
        <w:t xml:space="preserve">What distinguishes me as a candidate is my tangible commitment to culinary education as a vehicle for community development. In my previous role, I co-created "Kitchen Apprenticeship Pathways" – a free workshop series teaching knife skills and menu planning to at-risk youth in Bangkok. This initiative was featured in the 2023 Bangkok Food &amp; Culture Magazine, demonstrating my ability to translate culinary expertise into social value. Similarly, I propose to establish a "Cultural Fusion Exchange Program" during my studies in Canada Toronto, where students from diverse backgrounds would collaborate on creating dishes representing their heritage using Ontario-sourced ingredients.</w:t>
      </w:r>
    </w:p>
    <w:p>
      <w:pPr>
        <w:pStyle w:val="BodyText"/>
      </w:pPr>
      <w:r>
        <w:t xml:space="preserve">The financial burden of international culinary education would otherwise prevent me from pursuing this transformative opportunity. As the first in my family to pursue higher education, I have saved $8,000 through years of culinary work while maintaining a 3.7 GPA in my vocational training program. However, Toronto's tuition fees ($18,500 annually) plus living costs exceed my capacity without significant support. This scholarship would allow me to focus entirely on mastering techniques such as molecular gastronomy and advanced fermentation – skills I will apply immediately upon returning to Toronto's kitchen scene.</w:t>
      </w:r>
    </w:p>
    <w:p>
      <w:pPr>
        <w:pStyle w:val="BodyText"/>
      </w:pPr>
      <w:r>
        <w:t xml:space="preserve">I have selected Canada Toronto not merely for its culinary prestige, but because it embodies the inclusive, innovation-driven ethos I seek. The city's 2030 Food Strategy explicitly supports immigrant chefs through mentorship networks and grant programs – a framework where my future restaurant concept would thrive. My long-term vision involves collaborating with Ontario's Indigenous food sovereignty initiatives while developing a certification program for sustainable cooking practices across Toronto hospitality businesses.</w:t>
      </w:r>
    </w:p>
    <w:p>
      <w:pPr>
        <w:pStyle w:val="BodyText"/>
      </w:pPr>
      <w:r>
        <w:t xml:space="preserve">Upon completion of this program, I will return to Canada Toronto with the technical mastery, cultural fluency, and professional network essential to launch "Rooted" within two years. The restaurant will employ 15 staff members including formerly marginalized culinary workers, create seasonal menus based on partnerships with 30 local farms in the Greenbelt region, and donate 10% of profits to Toronto Food Bank initiatives. My Scholarship Application Letter represents a commitment not just to personal growth as a Chef, but to becoming an active contributor to Toronto's reputation as one of the world's most dynamic food destinations.</w:t>
      </w:r>
    </w:p>
    <w:p>
      <w:pPr>
        <w:pStyle w:val="BodyText"/>
      </w:pPr>
      <w:r>
        <w:t xml:space="preserve">Thank you for considering my application. I am eager to discuss how my background in Southeast Asian culinary traditions, dedication to sustainability, and passion for Toronto's community-driven food culture align with your mission. I welcome the opportunity to demonstrate my commitment during an interview at your convenience.</w:t>
      </w:r>
    </w:p>
    <w:p>
      <w:pPr>
        <w:pStyle w:val="BodyText"/>
      </w:pPr>
      <w:r>
        <w:t xml:space="preserve">Sincerely,</w:t>
      </w:r>
    </w:p>
    <w:p>
      <w:pPr>
        <w:pStyle w:val="BodyText"/>
      </w:pPr>
      <w:r>
        <w:t xml:space="preserve">Anya Sharma</w:t>
      </w:r>
    </w:p>
    <w:p>
      <w:pPr>
        <w:pStyle w:val="BodyText"/>
      </w:pPr>
      <w:r>
        <w:t xml:space="preserve">Mobile: +66-987-654-3210 | Email: anya.sharma.culinary@gmail.com</w:t>
      </w:r>
    </w:p>
    <w:p>
      <w:pPr>
        <w:pStyle w:val="BodyText"/>
      </w:pPr>
      <w:r>
        <w:t xml:space="preserve">LinkedIn: linkedin.com/in/anya-sharma-chef | Portfolio: www.anya-sharma-culinary.ca</w:t>
      </w:r>
    </w:p>
    <w:p>
      <w:pPr>
        <w:pStyle w:val="BodyText"/>
      </w:pPr>
      <w:r>
        <w:rPr>
          <w:bCs/>
          <w:b/>
        </w:rPr>
        <w:t xml:space="preserve">Word Count:</w:t>
      </w:r>
      <w:r>
        <w:t xml:space="preserve"> </w:t>
      </w:r>
      <w:r>
        <w:t xml:space="preserve">892 words |</w:t>
      </w:r>
      <w:r>
        <w:t xml:space="preserve"> </w:t>
      </w:r>
      <w:r>
        <w:rPr>
          <w:bCs/>
          <w:b/>
        </w:rPr>
        <w:t xml:space="preserve">Scholarship Application Letter</w:t>
      </w:r>
      <w:r>
        <w:t xml:space="preserve"> </w:t>
      </w:r>
      <w:r>
        <w:t xml:space="preserve">for Culinary Arts Program |</w:t>
      </w:r>
      <w:r>
        <w:t xml:space="preserve"> </w:t>
      </w:r>
      <w:r>
        <w:rPr>
          <w:bCs/>
          <w:b/>
        </w:rPr>
        <w:t xml:space="preserve">Chef</w:t>
      </w:r>
      <w:r>
        <w:t xml:space="preserve">: Ananya Sharma | Location: Canada Toront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in Canada Toronto</dc:title>
  <dc:creator/>
  <dc:language>en</dc:language>
  <cp:keywords/>
  <dcterms:created xsi:type="dcterms:W3CDTF">2026-07-20T12:40:01Z</dcterms:created>
  <dcterms:modified xsi:type="dcterms:W3CDTF">2026-07-20T12:40:01Z</dcterms:modified>
</cp:coreProperties>
</file>

<file path=docProps/custom.xml><?xml version="1.0" encoding="utf-8"?>
<Properties xmlns="http://schemas.openxmlformats.org/officeDocument/2006/custom-properties" xmlns:vt="http://schemas.openxmlformats.org/officeDocument/2006/docPropsVTypes"/>
</file>